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4D743B" w:rsidRPr="00554477" w:rsidRDefault="004D1240">
      <w:pPr>
        <w:pStyle w:val="Normal1"/>
        <w:jc w:val="center"/>
        <w:rPr>
          <w:rFonts w:ascii="Arial" w:hAnsi="Arial" w:cs="Arial"/>
          <w:sz w:val="28"/>
          <w:szCs w:val="28"/>
        </w:rPr>
      </w:pPr>
      <w:bookmarkStart w:id="0" w:name="h.fg2nqih8dx4z" w:colFirst="0" w:colLast="0"/>
      <w:bookmarkEnd w:id="0"/>
      <w:r w:rsidRPr="00554477">
        <w:rPr>
          <w:rFonts w:ascii="Arial" w:hAnsi="Arial" w:cs="Arial"/>
          <w:b/>
          <w:sz w:val="28"/>
          <w:szCs w:val="28"/>
        </w:rPr>
        <w:t>Letter of intent</w:t>
      </w:r>
    </w:p>
    <w:p w:rsidR="004D743B" w:rsidRPr="00554477" w:rsidRDefault="004D1240">
      <w:pPr>
        <w:pStyle w:val="Normal1"/>
        <w:jc w:val="center"/>
        <w:rPr>
          <w:rFonts w:ascii="Arial" w:hAnsi="Arial" w:cs="Arial"/>
          <w:sz w:val="28"/>
          <w:szCs w:val="28"/>
        </w:rPr>
      </w:pPr>
      <w:bookmarkStart w:id="1" w:name="h.gjdgxs" w:colFirst="0" w:colLast="0"/>
      <w:bookmarkEnd w:id="1"/>
      <w:r w:rsidRPr="00554477">
        <w:rPr>
          <w:rFonts w:ascii="Arial" w:hAnsi="Arial" w:cs="Arial"/>
          <w:b/>
          <w:sz w:val="28"/>
          <w:szCs w:val="28"/>
          <w:vertAlign w:val="superscript"/>
        </w:rPr>
        <w:t>MINI-PROPOSAL</w:t>
      </w:r>
    </w:p>
    <w:p w:rsidR="004D743B" w:rsidRPr="00554477" w:rsidRDefault="004D1240">
      <w:pPr>
        <w:pStyle w:val="Normal1"/>
        <w:jc w:val="center"/>
        <w:rPr>
          <w:rFonts w:ascii="Arial" w:hAnsi="Arial" w:cs="Arial"/>
          <w:sz w:val="28"/>
          <w:szCs w:val="28"/>
        </w:rPr>
      </w:pPr>
      <w:r w:rsidRPr="00554477">
        <w:rPr>
          <w:rFonts w:ascii="Arial" w:hAnsi="Arial" w:cs="Arial"/>
          <w:b/>
          <w:sz w:val="28"/>
          <w:szCs w:val="28"/>
        </w:rPr>
        <w:t>WHAT? WHY? HOW?</w:t>
      </w:r>
    </w:p>
    <w:p w:rsidR="004D743B" w:rsidRPr="00554477" w:rsidRDefault="004D743B">
      <w:pPr>
        <w:pStyle w:val="Normal1"/>
        <w:jc w:val="center"/>
        <w:rPr>
          <w:rFonts w:ascii="Arial" w:hAnsi="Arial" w:cs="Arial"/>
          <w:sz w:val="20"/>
          <w:szCs w:val="20"/>
        </w:rPr>
      </w:pPr>
    </w:p>
    <w:p w:rsidR="004D743B" w:rsidRPr="00554477" w:rsidRDefault="004D1240">
      <w:pPr>
        <w:pStyle w:val="Normal1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b/>
          <w:sz w:val="20"/>
          <w:szCs w:val="20"/>
        </w:rPr>
        <w:t>The letter of intent</w:t>
      </w:r>
      <w:r w:rsidR="00346D8B">
        <w:rPr>
          <w:rFonts w:ascii="Arial" w:hAnsi="Arial" w:cs="Arial"/>
          <w:b/>
          <w:sz w:val="20"/>
          <w:szCs w:val="20"/>
        </w:rPr>
        <w:t>, in essence,</w:t>
      </w:r>
      <w:r w:rsidRPr="00554477">
        <w:rPr>
          <w:rFonts w:ascii="Arial" w:hAnsi="Arial" w:cs="Arial"/>
          <w:b/>
          <w:sz w:val="20"/>
          <w:szCs w:val="20"/>
        </w:rPr>
        <w:t xml:space="preserve"> a mini research proposal.</w:t>
      </w:r>
    </w:p>
    <w:p w:rsidR="004D743B" w:rsidRPr="00554477" w:rsidRDefault="004D1240" w:rsidP="00554477">
      <w:pPr>
        <w:pStyle w:val="Normal1"/>
        <w:jc w:val="both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>The</w:t>
      </w:r>
      <w:r w:rsidR="00346D8B">
        <w:rPr>
          <w:rFonts w:ascii="Arial" w:hAnsi="Arial" w:cs="Arial"/>
          <w:sz w:val="20"/>
          <w:szCs w:val="20"/>
        </w:rPr>
        <w:t xml:space="preserve"> aim of the letter of intent </w:t>
      </w:r>
      <w:r w:rsidRPr="00554477">
        <w:rPr>
          <w:rFonts w:ascii="Arial" w:hAnsi="Arial" w:cs="Arial"/>
          <w:sz w:val="20"/>
          <w:szCs w:val="20"/>
        </w:rPr>
        <w:t>give</w:t>
      </w:r>
      <w:r w:rsidR="00346D8B">
        <w:rPr>
          <w:rFonts w:ascii="Arial" w:hAnsi="Arial" w:cs="Arial"/>
          <w:sz w:val="20"/>
          <w:szCs w:val="20"/>
        </w:rPr>
        <w:t>s</w:t>
      </w:r>
      <w:r w:rsidRPr="00554477">
        <w:rPr>
          <w:rFonts w:ascii="Arial" w:hAnsi="Arial" w:cs="Arial"/>
          <w:sz w:val="20"/>
          <w:szCs w:val="20"/>
        </w:rPr>
        <w:t xml:space="preserve"> you an opportunity to formulate your research topic/ideas in a structured manner, and to provide the </w:t>
      </w:r>
      <w:r w:rsidR="00E26FC6" w:rsidRPr="00554477">
        <w:rPr>
          <w:rFonts w:ascii="Arial" w:hAnsi="Arial" w:cs="Arial"/>
          <w:sz w:val="20"/>
          <w:szCs w:val="20"/>
        </w:rPr>
        <w:t xml:space="preserve">departmental </w:t>
      </w:r>
      <w:r w:rsidRPr="00554477">
        <w:rPr>
          <w:rFonts w:ascii="Arial" w:hAnsi="Arial" w:cs="Arial"/>
          <w:sz w:val="20"/>
          <w:szCs w:val="20"/>
        </w:rPr>
        <w:t xml:space="preserve">research committee </w:t>
      </w:r>
      <w:r w:rsidR="00E26FC6" w:rsidRPr="00554477">
        <w:rPr>
          <w:rFonts w:ascii="Arial" w:hAnsi="Arial" w:cs="Arial"/>
          <w:sz w:val="20"/>
          <w:szCs w:val="20"/>
        </w:rPr>
        <w:t>with</w:t>
      </w:r>
      <w:r w:rsidRPr="00554477">
        <w:rPr>
          <w:rFonts w:ascii="Arial" w:hAnsi="Arial" w:cs="Arial"/>
          <w:sz w:val="20"/>
          <w:szCs w:val="20"/>
        </w:rPr>
        <w:t xml:space="preserve"> an indication of your intended study. The format of the document of intent is similar to a research proposal, which is the tangible outcome of a planning process during which you will have to contemplate and eventually convincingly answer three crucial questions:</w:t>
      </w:r>
    </w:p>
    <w:p w:rsidR="004D743B" w:rsidRPr="00554477" w:rsidRDefault="004D743B">
      <w:pPr>
        <w:pStyle w:val="Normal1"/>
        <w:rPr>
          <w:rFonts w:ascii="Arial" w:hAnsi="Arial" w:cs="Arial"/>
          <w:sz w:val="20"/>
          <w:szCs w:val="20"/>
        </w:rPr>
      </w:pPr>
    </w:p>
    <w:p w:rsidR="004D743B" w:rsidRPr="00554477" w:rsidRDefault="004D1240">
      <w:pPr>
        <w:pStyle w:val="Normal1"/>
        <w:numPr>
          <w:ilvl w:val="0"/>
          <w:numId w:val="3"/>
        </w:numPr>
        <w:ind w:hanging="360"/>
        <w:contextualSpacing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>What exactly will I be investigating in my study?</w:t>
      </w:r>
    </w:p>
    <w:p w:rsidR="004D743B" w:rsidRPr="00554477" w:rsidRDefault="004D1240">
      <w:pPr>
        <w:pStyle w:val="Normal1"/>
        <w:numPr>
          <w:ilvl w:val="0"/>
          <w:numId w:val="3"/>
        </w:numPr>
        <w:ind w:hanging="360"/>
        <w:contextualSpacing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>Why should anyone care about or get excited about the issues that I will be investigating? In other words, why is my study valuable to an academic audience?</w:t>
      </w:r>
    </w:p>
    <w:p w:rsidR="004D743B" w:rsidRPr="00554477" w:rsidRDefault="004D1240">
      <w:pPr>
        <w:pStyle w:val="Normal1"/>
        <w:numPr>
          <w:ilvl w:val="0"/>
          <w:numId w:val="3"/>
        </w:numPr>
        <w:ind w:hanging="360"/>
        <w:contextualSpacing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>How exactly will I go about to investigate the issues that I chose to focus on? What evidence will I present to show that the research approaches, methods</w:t>
      </w:r>
      <w:r w:rsidR="00346D8B">
        <w:rPr>
          <w:rFonts w:ascii="Arial" w:hAnsi="Arial" w:cs="Arial"/>
          <w:sz w:val="20"/>
          <w:szCs w:val="20"/>
        </w:rPr>
        <w:t>,</w:t>
      </w:r>
      <w:r w:rsidRPr="00554477">
        <w:rPr>
          <w:rFonts w:ascii="Arial" w:hAnsi="Arial" w:cs="Arial"/>
          <w:sz w:val="20"/>
          <w:szCs w:val="20"/>
        </w:rPr>
        <w:t xml:space="preserve"> and techniques that I have selected are appropriate and that they have been applied appropriately?</w:t>
      </w:r>
    </w:p>
    <w:p w:rsidR="004D743B" w:rsidRPr="00554477" w:rsidRDefault="004D743B">
      <w:pPr>
        <w:pStyle w:val="Normal1"/>
        <w:rPr>
          <w:rFonts w:ascii="Arial" w:hAnsi="Arial" w:cs="Arial"/>
          <w:sz w:val="20"/>
          <w:szCs w:val="20"/>
        </w:rPr>
      </w:pPr>
    </w:p>
    <w:p w:rsidR="004D743B" w:rsidRPr="00554477" w:rsidRDefault="004D1240">
      <w:pPr>
        <w:pStyle w:val="Normal1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b/>
          <w:sz w:val="20"/>
          <w:szCs w:val="20"/>
        </w:rPr>
        <w:t>As a suggested guideline</w:t>
      </w:r>
      <w:r w:rsidR="00554477" w:rsidRPr="00554477">
        <w:rPr>
          <w:rFonts w:ascii="Arial" w:hAnsi="Arial" w:cs="Arial"/>
          <w:b/>
          <w:sz w:val="20"/>
          <w:szCs w:val="20"/>
        </w:rPr>
        <w:t>, your</w:t>
      </w:r>
      <w:r w:rsidRPr="00554477">
        <w:rPr>
          <w:rFonts w:ascii="Arial" w:hAnsi="Arial" w:cs="Arial"/>
          <w:b/>
          <w:sz w:val="20"/>
          <w:szCs w:val="20"/>
        </w:rPr>
        <w:t xml:space="preserve"> letter of intent/mini-proposal could include the following:</w:t>
      </w:r>
    </w:p>
    <w:p w:rsidR="004D743B" w:rsidRPr="00554477" w:rsidRDefault="004D743B">
      <w:pPr>
        <w:pStyle w:val="Normal1"/>
        <w:rPr>
          <w:rFonts w:ascii="Arial" w:hAnsi="Arial" w:cs="Arial"/>
          <w:sz w:val="20"/>
          <w:szCs w:val="20"/>
        </w:rPr>
      </w:pPr>
    </w:p>
    <w:p w:rsidR="004D743B" w:rsidRPr="00554477" w:rsidRDefault="004D1240">
      <w:pPr>
        <w:pStyle w:val="Normal1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b/>
          <w:sz w:val="20"/>
          <w:szCs w:val="20"/>
        </w:rPr>
        <w:t xml:space="preserve">Cover letter including contact details, address, previous qualifications </w:t>
      </w:r>
    </w:p>
    <w:p w:rsidR="004D743B" w:rsidRPr="00554477" w:rsidRDefault="004D743B">
      <w:pPr>
        <w:pStyle w:val="Normal1"/>
        <w:rPr>
          <w:rFonts w:ascii="Arial" w:hAnsi="Arial" w:cs="Arial"/>
          <w:sz w:val="20"/>
          <w:szCs w:val="20"/>
        </w:rPr>
      </w:pPr>
    </w:p>
    <w:p w:rsidR="004D743B" w:rsidRPr="00554477" w:rsidRDefault="004D1240">
      <w:pPr>
        <w:pStyle w:val="Normal1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b/>
          <w:sz w:val="20"/>
          <w:szCs w:val="20"/>
        </w:rPr>
        <w:t>1. Title</w:t>
      </w:r>
    </w:p>
    <w:p w:rsidR="004D743B" w:rsidRPr="00554477" w:rsidRDefault="004D743B">
      <w:pPr>
        <w:pStyle w:val="Normal1"/>
        <w:rPr>
          <w:rFonts w:ascii="Arial" w:hAnsi="Arial" w:cs="Arial"/>
          <w:sz w:val="20"/>
          <w:szCs w:val="20"/>
        </w:rPr>
      </w:pPr>
    </w:p>
    <w:p w:rsidR="004D743B" w:rsidRPr="00554477" w:rsidRDefault="004D1240">
      <w:pPr>
        <w:pStyle w:val="Normal1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b/>
          <w:sz w:val="20"/>
          <w:szCs w:val="20"/>
        </w:rPr>
        <w:t>2. Introduction</w:t>
      </w:r>
    </w:p>
    <w:p w:rsidR="004D743B" w:rsidRPr="00554477" w:rsidRDefault="00554477">
      <w:pPr>
        <w:pStyle w:val="Normal1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.1 </w:t>
      </w:r>
      <w:r w:rsidR="004D1240" w:rsidRPr="00554477">
        <w:rPr>
          <w:rFonts w:ascii="Arial" w:hAnsi="Arial" w:cs="Arial"/>
          <w:sz w:val="20"/>
          <w:szCs w:val="20"/>
        </w:rPr>
        <w:t>Background and preliminary literature overview</w:t>
      </w:r>
    </w:p>
    <w:p w:rsidR="004D743B" w:rsidRPr="00554477" w:rsidRDefault="004D1240">
      <w:pPr>
        <w:pStyle w:val="Normal1"/>
        <w:numPr>
          <w:ilvl w:val="0"/>
          <w:numId w:val="2"/>
        </w:numPr>
        <w:ind w:hanging="360"/>
        <w:contextualSpacing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>An introduction of the core theme/topic to be investigated in the proposed study</w:t>
      </w:r>
    </w:p>
    <w:p w:rsidR="004D743B" w:rsidRPr="00554477" w:rsidRDefault="004D1240">
      <w:pPr>
        <w:pStyle w:val="Normal1"/>
        <w:numPr>
          <w:ilvl w:val="0"/>
          <w:numId w:val="2"/>
        </w:numPr>
        <w:ind w:hanging="360"/>
        <w:contextualSpacing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>An explanation of the conceptual and/or practical importance of the broad theme/topic</w:t>
      </w:r>
    </w:p>
    <w:p w:rsidR="004D743B" w:rsidRPr="00554477" w:rsidRDefault="004D1240">
      <w:pPr>
        <w:pStyle w:val="Normal1"/>
        <w:numPr>
          <w:ilvl w:val="0"/>
          <w:numId w:val="2"/>
        </w:numPr>
        <w:ind w:hanging="360"/>
        <w:contextualSpacing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>A brief overview/summary of existing academic literature on the topic</w:t>
      </w:r>
    </w:p>
    <w:p w:rsidR="004D743B" w:rsidRPr="00554477" w:rsidRDefault="004D1240">
      <w:pPr>
        <w:pStyle w:val="Normal1"/>
        <w:numPr>
          <w:ilvl w:val="0"/>
          <w:numId w:val="2"/>
        </w:numPr>
        <w:ind w:hanging="360"/>
        <w:contextualSpacing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>An indication of the ‘gaps’, inconsistencies and/or controversies in the literature that the current study will address.</w:t>
      </w:r>
    </w:p>
    <w:p w:rsidR="004D743B" w:rsidRPr="00554477" w:rsidRDefault="004D743B">
      <w:pPr>
        <w:pStyle w:val="Normal1"/>
        <w:rPr>
          <w:rFonts w:ascii="Arial" w:hAnsi="Arial" w:cs="Arial"/>
          <w:sz w:val="20"/>
          <w:szCs w:val="20"/>
        </w:rPr>
      </w:pPr>
    </w:p>
    <w:p w:rsidR="004D743B" w:rsidRPr="00554477" w:rsidRDefault="004D1240">
      <w:pPr>
        <w:pStyle w:val="Normal1"/>
        <w:ind w:firstLine="720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>2.2   Problem statement</w:t>
      </w:r>
    </w:p>
    <w:p w:rsidR="004D743B" w:rsidRPr="00554477" w:rsidRDefault="004D1240">
      <w:pPr>
        <w:pStyle w:val="Normal1"/>
        <w:numPr>
          <w:ilvl w:val="0"/>
          <w:numId w:val="4"/>
        </w:numPr>
        <w:ind w:hanging="360"/>
        <w:contextualSpacing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 xml:space="preserve"> A formulation of the problem that will guide the study (based on the ‘gap’)</w:t>
      </w:r>
    </w:p>
    <w:p w:rsidR="004D743B" w:rsidRPr="00554477" w:rsidRDefault="004D1240">
      <w:pPr>
        <w:pStyle w:val="Normal1"/>
        <w:ind w:firstLine="720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>2.3   Aim of the study</w:t>
      </w:r>
    </w:p>
    <w:p w:rsidR="004D743B" w:rsidRPr="00554477" w:rsidRDefault="004D1240">
      <w:pPr>
        <w:pStyle w:val="Normal1"/>
        <w:ind w:firstLine="720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>2.4   Research questions</w:t>
      </w:r>
    </w:p>
    <w:p w:rsidR="004D743B" w:rsidRPr="00554477" w:rsidRDefault="004D1240">
      <w:pPr>
        <w:pStyle w:val="Normal1"/>
        <w:numPr>
          <w:ilvl w:val="0"/>
          <w:numId w:val="1"/>
        </w:numPr>
        <w:ind w:hanging="360"/>
        <w:contextualSpacing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>A main research question and approximately 3 sub</w:t>
      </w:r>
      <w:r w:rsidR="00346D8B">
        <w:rPr>
          <w:rFonts w:ascii="Arial" w:hAnsi="Arial" w:cs="Arial"/>
          <w:sz w:val="20"/>
          <w:szCs w:val="20"/>
        </w:rPr>
        <w:t>-</w:t>
      </w:r>
      <w:r w:rsidRPr="00554477">
        <w:rPr>
          <w:rFonts w:ascii="Arial" w:hAnsi="Arial" w:cs="Arial"/>
          <w:sz w:val="20"/>
          <w:szCs w:val="20"/>
        </w:rPr>
        <w:t>questions</w:t>
      </w:r>
    </w:p>
    <w:p w:rsidR="004D743B" w:rsidRPr="00554477" w:rsidRDefault="004D743B">
      <w:pPr>
        <w:pStyle w:val="Normal1"/>
        <w:rPr>
          <w:rFonts w:ascii="Arial" w:hAnsi="Arial" w:cs="Arial"/>
          <w:sz w:val="20"/>
          <w:szCs w:val="20"/>
        </w:rPr>
      </w:pPr>
    </w:p>
    <w:p w:rsidR="004D743B" w:rsidRPr="00554477" w:rsidRDefault="009311DF">
      <w:pPr>
        <w:pStyle w:val="Normal1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b/>
          <w:sz w:val="20"/>
          <w:szCs w:val="20"/>
        </w:rPr>
        <w:t>3</w:t>
      </w:r>
      <w:r w:rsidR="004D1240" w:rsidRPr="00554477">
        <w:rPr>
          <w:rFonts w:ascii="Arial" w:hAnsi="Arial" w:cs="Arial"/>
          <w:b/>
          <w:sz w:val="20"/>
          <w:szCs w:val="20"/>
        </w:rPr>
        <w:t>. Methodology (or Methods)</w:t>
      </w:r>
    </w:p>
    <w:p w:rsidR="004D743B" w:rsidRPr="00554477" w:rsidRDefault="004D1240">
      <w:pPr>
        <w:pStyle w:val="Normal1"/>
        <w:ind w:left="720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 xml:space="preserve"> Research approach</w:t>
      </w:r>
      <w:bookmarkStart w:id="2" w:name="_GoBack"/>
      <w:bookmarkEnd w:id="2"/>
    </w:p>
    <w:p w:rsidR="004D743B" w:rsidRPr="00554477" w:rsidRDefault="004D1240">
      <w:pPr>
        <w:pStyle w:val="Normal1"/>
        <w:ind w:left="720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sz w:val="20"/>
          <w:szCs w:val="20"/>
        </w:rPr>
        <w:t xml:space="preserve"> Description of research design and methods</w:t>
      </w:r>
    </w:p>
    <w:p w:rsidR="004D743B" w:rsidRPr="00554477" w:rsidRDefault="004D743B">
      <w:pPr>
        <w:pStyle w:val="Normal1"/>
        <w:rPr>
          <w:rFonts w:ascii="Arial" w:hAnsi="Arial" w:cs="Arial"/>
          <w:sz w:val="20"/>
          <w:szCs w:val="20"/>
        </w:rPr>
      </w:pPr>
    </w:p>
    <w:p w:rsidR="004D743B" w:rsidRPr="00554477" w:rsidRDefault="009311DF">
      <w:pPr>
        <w:pStyle w:val="Normal1"/>
        <w:rPr>
          <w:rFonts w:ascii="Arial" w:hAnsi="Arial" w:cs="Arial"/>
          <w:sz w:val="20"/>
          <w:szCs w:val="20"/>
        </w:rPr>
      </w:pPr>
      <w:r w:rsidRPr="00554477">
        <w:rPr>
          <w:rFonts w:ascii="Arial" w:hAnsi="Arial" w:cs="Arial"/>
          <w:b/>
          <w:sz w:val="20"/>
          <w:szCs w:val="20"/>
        </w:rPr>
        <w:t>5</w:t>
      </w:r>
      <w:r w:rsidR="004D1240" w:rsidRPr="00554477">
        <w:rPr>
          <w:rFonts w:ascii="Arial" w:hAnsi="Arial" w:cs="Arial"/>
          <w:b/>
          <w:sz w:val="20"/>
          <w:szCs w:val="20"/>
        </w:rPr>
        <w:t>. List of references</w:t>
      </w:r>
    </w:p>
    <w:p w:rsidR="004D743B" w:rsidRPr="00554477" w:rsidRDefault="004D743B">
      <w:pPr>
        <w:pStyle w:val="Normal1"/>
        <w:rPr>
          <w:rFonts w:ascii="Arial" w:hAnsi="Arial" w:cs="Arial"/>
          <w:sz w:val="20"/>
          <w:szCs w:val="20"/>
        </w:rPr>
      </w:pPr>
    </w:p>
    <w:p w:rsidR="004D743B" w:rsidRPr="00554477" w:rsidRDefault="004D743B">
      <w:pPr>
        <w:pStyle w:val="Normal1"/>
        <w:rPr>
          <w:rFonts w:ascii="Arial" w:hAnsi="Arial" w:cs="Arial"/>
          <w:sz w:val="20"/>
          <w:szCs w:val="20"/>
        </w:rPr>
      </w:pPr>
    </w:p>
    <w:sectPr w:rsidR="004D743B" w:rsidRPr="00554477">
      <w:pgSz w:w="11906" w:h="16838"/>
      <w:pgMar w:top="709" w:right="1440" w:bottom="709" w:left="1440" w:header="720" w:footer="720" w:gutter="0"/>
      <w:pgNumType w:start="1"/>
      <w:cols w:space="720" w:equalWidth="0">
        <w:col w:w="86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F0010A"/>
    <w:multiLevelType w:val="multilevel"/>
    <w:tmpl w:val="185E0E10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1" w15:restartNumberingAfterBreak="0">
    <w:nsid w:val="180949F2"/>
    <w:multiLevelType w:val="multilevel"/>
    <w:tmpl w:val="0AA84B32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2" w15:restartNumberingAfterBreak="0">
    <w:nsid w:val="20A47D2B"/>
    <w:multiLevelType w:val="multilevel"/>
    <w:tmpl w:val="4CFCC822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3" w15:restartNumberingAfterBreak="0">
    <w:nsid w:val="2F7F44BE"/>
    <w:multiLevelType w:val="multilevel"/>
    <w:tmpl w:val="B98CA8EE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tTA2MjIwNTM2szBW0lEKTi0uzszPAykwrAUADdXd4ywAAAA="/>
  </w:docVars>
  <w:rsids>
    <w:rsidRoot w:val="004D743B"/>
    <w:rsid w:val="00210839"/>
    <w:rsid w:val="00346D8B"/>
    <w:rsid w:val="00423E32"/>
    <w:rsid w:val="004D1240"/>
    <w:rsid w:val="004D743B"/>
    <w:rsid w:val="00554477"/>
    <w:rsid w:val="006D1550"/>
    <w:rsid w:val="009311DF"/>
    <w:rsid w:val="009A2C01"/>
    <w:rsid w:val="00E26FC6"/>
    <w:rsid w:val="00EC6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E8715B5"/>
  <w15:docId w15:val="{FAAEC3B8-668B-48B3-93C3-4285CF9B0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Arial Narrow" w:hAnsi="Arial Narrow" w:cs="Arial Narrow"/>
        <w:color w:val="000000"/>
        <w:sz w:val="22"/>
        <w:szCs w:val="22"/>
        <w:lang w:val="en-ZA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etoria</Company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ey Andrew</dc:creator>
  <cp:lastModifiedBy>Ms. VD Bingma</cp:lastModifiedBy>
  <cp:revision>2</cp:revision>
  <dcterms:created xsi:type="dcterms:W3CDTF">2019-07-23T12:31:00Z</dcterms:created>
  <dcterms:modified xsi:type="dcterms:W3CDTF">2019-07-23T12:31:00Z</dcterms:modified>
</cp:coreProperties>
</file>